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5"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9"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49"/>
    <w:bookmarkStart w:id="50"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0"/>
    <w:bookmarkStart w:id="52"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2"/>
    <w:bookmarkStart w:id="54"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3">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4"/>
    <w:bookmarkEnd w:id="55"/>
    <w:bookmarkStart w:id="61"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58"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7">
        <w:r>
          <w:rPr>
            <w:rStyle w:val="Hyperlink"/>
          </w:rPr>
          <w:t xml:space="preserve">ISSUE # 29</w:t>
        </w:r>
      </w:hyperlink>
      <w:r>
        <w:t xml:space="preserve">.</w:t>
      </w:r>
    </w:p>
    <w:bookmarkEnd w:id="58"/>
    <w:bookmarkStart w:id="5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t xml:space="preserve">Ultimately, the way in which vertical gradients influence growth, mortality, and recruitment will shape forest composition across strata. …</w:t>
      </w:r>
    </w:p>
    <w:p>
      <w:pPr>
        <w:numPr>
          <w:ilvl w:val="0"/>
          <w:numId w:val="1009"/>
        </w:numPr>
        <w:pStyle w:val="Compact"/>
      </w:pP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numPr>
          <w:ilvl w:val="0"/>
          <w:numId w:val="1009"/>
        </w:numPr>
        <w:pStyle w:val="Compact"/>
      </w:pPr>
      <w:r>
        <w:t xml:space="preserve">something on isoprene production?</w:t>
      </w:r>
    </w:p>
    <w:p>
      <w:pPr>
        <w:pStyle w:val="FirstParagraph"/>
      </w:pPr>
      <w:r>
        <w:rPr>
          <w:b/>
        </w:rPr>
        <w:t xml:space="preserve">Appears to affect community change under warming (Zellweger et al. 2020).</w:t>
      </w:r>
    </w:p>
    <w:bookmarkEnd w:id="59"/>
    <w:bookmarkStart w:id="60"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0"/>
    <w:bookmarkEnd w:id="61"/>
    <w:bookmarkStart w:id="64" w:name="Xfd4d97ab6e36a975d4e25d51ca7027d9db6923d"/>
    <w:p>
      <w:pPr>
        <w:pStyle w:val="Heading2"/>
      </w:pPr>
      <w:r>
        <w:t xml:space="preserve">Implications for Modeling and projecting climate change responses</w:t>
      </w:r>
    </w:p>
    <w:bookmarkStart w:id="62" w:name="X68d2420bbac0f497c7bc5bf40a0c8098f6400b1"/>
    <w:p>
      <w:pPr>
        <w:pStyle w:val="Heading3"/>
      </w:pPr>
      <w:r>
        <w:t xml:space="preserve">Representing Vertical Gradients in Models</w:t>
      </w:r>
    </w:p>
    <w:p>
      <w:pPr>
        <w:pStyle w:val="FirstParagraph"/>
      </w:pPr>
      <w:r>
        <w:rPr>
          <w:i/>
        </w:rPr>
        <w:t xml:space="preserve">(</w:t>
      </w:r>
      <w:r>
        <w:rPr>
          <w:i/>
        </w:rPr>
        <w:t xml:space="preserve">(</w:t>
      </w:r>
      <w:r>
        <w:rPr>
          <w:b/>
          <w:i/>
        </w:rPr>
        <w:t xml:space="preserve">???</w:t>
      </w:r>
      <w:r>
        <w:rPr>
          <w:i/>
        </w:rPr>
        <w:t xml:space="preserve">)</w:t>
      </w:r>
      <w:r>
        <w:rPr>
          <w:i/>
        </w:rPr>
        <w:t xml:space="preserve"> </w:t>
      </w:r>
      <w:r>
        <w:rPr>
          <w:i/>
        </w:rPr>
        <w:t xml:space="preserve">&amp;</w:t>
      </w:r>
      <w:r>
        <w:rPr>
          <w:i/>
        </w:rPr>
        <w:t xml:space="preserve"> </w:t>
      </w:r>
      <w:r>
        <w:rPr>
          <w:i/>
        </w:rPr>
        <w:t xml:space="preserve">(</w:t>
      </w:r>
      <w:r>
        <w:rPr>
          <w:b/>
          <w:i/>
        </w:rPr>
        <w:t xml:space="preserve">???</w:t>
      </w:r>
      <w:r>
        <w:rPr>
          <w:i/>
        </w:rPr>
        <w:t xml:space="preserve">)</w:t>
      </w:r>
      <w:r>
        <w:rPr>
          <w:i/>
        </w:rP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r>
        <w:rPr>
          <w:i/>
        </w:rPr>
        <w:t xml:space="preserve"> </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2"/>
    <w:bookmarkStart w:id="63"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63"/>
    <w:bookmarkEnd w:id="64"/>
    <w:bookmarkStart w:id="65" w:name="conclusions"/>
    <w:p>
      <w:pPr>
        <w:pStyle w:val="Heading2"/>
      </w:pPr>
      <w:r>
        <w:t xml:space="preserve">Conclusions</w:t>
      </w:r>
    </w:p>
    <w:p>
      <w:pPr>
        <w:pStyle w:val="FirstParagraph"/>
      </w:pPr>
      <w:r>
        <w:rPr>
          <w:i/>
        </w:rPr>
        <w:t xml:space="preserve">Where we seem to end up is that we really know very little about differences in temperature responses of metabolism and woody growth across the strata– there are only a small number of studies, often showing insignificant differences or mixed results.</w:t>
      </w:r>
    </w:p>
    <w:bookmarkEnd w:id="65"/>
    <w:bookmarkStart w:id="6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6"/>
    <w:bookmarkStart w:id="161" w:name="references"/>
    <w:p>
      <w:pPr>
        <w:pStyle w:val="Heading2"/>
      </w:pPr>
      <w:r>
        <w:t xml:space="preserve">References</w:t>
      </w:r>
    </w:p>
    <w:bookmarkStart w:id="160" w:name="refs"/>
    <w:bookmarkStart w:id="6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7"/>
    <w:bookmarkStart w:id="6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8"/>
    <w:bookmarkStart w:id="6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9"/>
    <w:bookmarkStart w:id="7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0"/>
    <w:bookmarkStart w:id="7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1"/>
    <w:bookmarkStart w:id="72"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2"/>
    <w:bookmarkStart w:id="7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3"/>
    <w:bookmarkStart w:id="7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4"/>
    <w:bookmarkStart w:id="75"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5"/>
    <w:bookmarkStart w:id="7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6"/>
    <w:bookmarkStart w:id="7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7"/>
    <w:bookmarkStart w:id="7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8"/>
    <w:bookmarkStart w:id="79"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9"/>
    <w:bookmarkStart w:id="8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0"/>
    <w:bookmarkStart w:id="8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1"/>
    <w:bookmarkStart w:id="8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2"/>
    <w:bookmarkStart w:id="8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3"/>
    <w:bookmarkStart w:id="84"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4"/>
    <w:bookmarkStart w:id="85"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5"/>
    <w:bookmarkStart w:id="8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6"/>
    <w:bookmarkStart w:id="8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7"/>
    <w:bookmarkStart w:id="8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8"/>
    <w:bookmarkStart w:id="8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9"/>
    <w:bookmarkStart w:id="9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0"/>
    <w:bookmarkStart w:id="9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1"/>
    <w:bookmarkStart w:id="9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2"/>
    <w:bookmarkStart w:id="9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3"/>
    <w:bookmarkStart w:id="9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4"/>
    <w:bookmarkStart w:id="9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5"/>
    <w:bookmarkStart w:id="9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6"/>
    <w:bookmarkStart w:id="9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7"/>
    <w:bookmarkStart w:id="9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8"/>
    <w:bookmarkStart w:id="99"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9"/>
    <w:bookmarkStart w:id="10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0"/>
    <w:bookmarkStart w:id="101"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1"/>
    <w:bookmarkStart w:id="10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2"/>
    <w:bookmarkStart w:id="10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3"/>
    <w:bookmarkStart w:id="10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4"/>
    <w:bookmarkStart w:id="10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5"/>
    <w:bookmarkStart w:id="10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6"/>
    <w:bookmarkStart w:id="10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7"/>
    <w:bookmarkStart w:id="10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8"/>
    <w:bookmarkStart w:id="10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9"/>
    <w:bookmarkStart w:id="110"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0"/>
    <w:bookmarkStart w:id="111"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1"/>
    <w:bookmarkStart w:id="11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2"/>
    <w:bookmarkStart w:id="11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3"/>
    <w:bookmarkStart w:id="11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4"/>
    <w:bookmarkStart w:id="11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5"/>
    <w:bookmarkStart w:id="11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6"/>
    <w:bookmarkStart w:id="117"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7"/>
    <w:bookmarkStart w:id="118"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8"/>
    <w:bookmarkStart w:id="11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9"/>
    <w:bookmarkStart w:id="12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0"/>
    <w:bookmarkStart w:id="12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1"/>
    <w:bookmarkStart w:id="12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2"/>
    <w:bookmarkStart w:id="12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3"/>
    <w:bookmarkStart w:id="12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4"/>
    <w:bookmarkStart w:id="12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5"/>
    <w:bookmarkStart w:id="12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6"/>
    <w:bookmarkStart w:id="12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7"/>
    <w:bookmarkStart w:id="12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8"/>
    <w:bookmarkStart w:id="12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9"/>
    <w:bookmarkStart w:id="130"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0"/>
    <w:bookmarkStart w:id="13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1"/>
    <w:bookmarkStart w:id="13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2"/>
    <w:bookmarkStart w:id="13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3"/>
    <w:bookmarkStart w:id="13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4"/>
    <w:bookmarkStart w:id="13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5"/>
    <w:bookmarkStart w:id="13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6"/>
    <w:bookmarkStart w:id="13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7"/>
    <w:bookmarkStart w:id="138"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8"/>
    <w:bookmarkStart w:id="139"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9"/>
    <w:bookmarkStart w:id="14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0"/>
    <w:bookmarkStart w:id="14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1"/>
    <w:bookmarkStart w:id="14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2"/>
    <w:bookmarkStart w:id="14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3"/>
    <w:bookmarkStart w:id="14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4"/>
    <w:bookmarkStart w:id="14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5"/>
    <w:bookmarkStart w:id="14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6"/>
    <w:bookmarkStart w:id="14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7"/>
    <w:bookmarkStart w:id="14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8"/>
    <w:bookmarkStart w:id="149"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9"/>
    <w:bookmarkStart w:id="15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0"/>
    <w:bookmarkStart w:id="15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1"/>
    <w:bookmarkStart w:id="15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2"/>
    <w:bookmarkStart w:id="15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3"/>
    <w:bookmarkStart w:id="15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4"/>
    <w:bookmarkStart w:id="15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5"/>
    <w:bookmarkStart w:id="15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6"/>
    <w:bookmarkStart w:id="157"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7"/>
    <w:bookmarkStart w:id="15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8"/>
    <w:bookmarkStart w:id="159"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20:42:02Z</dcterms:created>
  <dcterms:modified xsi:type="dcterms:W3CDTF">2021-01-27T2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